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Spain, Valencia. As a passionate and experienced culinary professional, I am eager to contribute my skills and creativity to a location renowned for its vibrant gastronomic culture. Spain, particularly Valencia, has always held a special place in my heart due to its rich traditions, diverse flavors, and the way food serves as the heartbeat of local communities. This opportunity aligns perfectly with my career aspirations and deep admiration for Spanish cuisine.</w:t>
      </w:r>
    </w:p>
    <w:p>
      <w:pPr>
        <w:pStyle w:val="BodyText"/>
      </w:pPr>
      <w:r>
        <w:t xml:space="preserve">With over [X years] of experience in the culinary industry, I have cultivated a strong foundation in both classical and contemporary cooking techniques. My journey as a Chef has taken me through various kitchens, from fine dining restaurants to casual eateries, where I have consistently focused on delivering exceptional quality, innovation, and hospitality. However, it is the unique blend of tradition and modernity found in Spain Valencia that truly excites me. The region’s commitment to fresh ingredients, bold flavors, and time-honored recipes resonates deeply with my philosophy as a Chef.</w:t>
      </w:r>
    </w:p>
    <w:bookmarkStart w:id="20" w:name="the-culinary-heritage-of-spain-valencia"/>
    <w:p>
      <w:pPr>
        <w:pStyle w:val="Heading2"/>
      </w:pPr>
      <w:r>
        <w:t xml:space="preserve">The Culinary Heritage of Spain Valencia</w:t>
      </w:r>
    </w:p>
    <w:p>
      <w:pPr>
        <w:pStyle w:val="FirstParagraph"/>
      </w:pPr>
      <w:r>
        <w:t xml:space="preserve">Spain is a country where food is more than sustenance—it is an art form and a celebration of life. Valencia, in particular, embodies this spirit through its iconic dishes such as paella, horchata, and arroz a la valenciana. These culinary treasures are not just meals; they are stories of history, culture, and community. As a Chef who values authenticity and the power of food to bring people together, I am thrilled at the prospect of working in a region that cherishes its gastronomic identity while embracing innovation.</w:t>
      </w:r>
    </w:p>
    <w:p>
      <w:pPr>
        <w:pStyle w:val="BodyText"/>
      </w:pPr>
      <w:r>
        <w:t xml:space="preserve">Valencia’s coastal location offers an abundance of fresh seafood, while its fertile valleys provide an array of seasonal produce. This access to high-quality ingredients allows for the creation of dishes that are both sustainable and flavorful. My background in sourcing and utilizing local, seasonal products aligns seamlessly with the principles of Spanish cuisine, particularly in Valencia. I understand that a Chef’s role extends beyond cooking—it involves understanding the land, its people, and the traditions that shape their culinary practices.</w:t>
      </w:r>
    </w:p>
    <w:bookmarkEnd w:id="20"/>
    <w:bookmarkStart w:id="21" w:name="why-spain-valencia"/>
    <w:p>
      <w:pPr>
        <w:pStyle w:val="Heading2"/>
      </w:pPr>
      <w:r>
        <w:t xml:space="preserve">Why Spain Valencia?</w:t>
      </w:r>
    </w:p>
    <w:p>
      <w:pPr>
        <w:pStyle w:val="FirstParagraph"/>
      </w:pPr>
      <w:r>
        <w:t xml:space="preserve">Spain has long been a destination for chefs seeking to immerse themselves in a culture where food is central to daily life. Valencia, with its bustling markets, historic plazas, and warm hospitality, offers an ideal environment for a Chef to thrive. The city’s vibrant food scene is constantly evolving, blending age-old techniques with modern interpretations. I am particularly drawn to the opportunity to work in a setting that values both creativity and respect for tradition.</w:t>
      </w:r>
    </w:p>
    <w:p>
      <w:pPr>
        <w:pStyle w:val="BodyText"/>
      </w:pPr>
      <w:r>
        <w:t xml:space="preserve">Living and working in Spain Valencia would allow me to further deepen my understanding of Spanish culinary practices while contributing my own expertise. I have studied the nuances of Spanish cooking, from the delicate balance of flavors in tapas to the meticulous preparation of seafood dishes. My goal as a Chef is not only to create delicious food but also to foster connections through shared meals, which is a core aspect of Spanish culture.</w:t>
      </w:r>
    </w:p>
    <w:bookmarkEnd w:id="21"/>
    <w:bookmarkStart w:id="22" w:name="my-culinary-philosophy"/>
    <w:p>
      <w:pPr>
        <w:pStyle w:val="Heading2"/>
      </w:pPr>
      <w:r>
        <w:t xml:space="preserve">My Culinary Philosophy</w:t>
      </w:r>
    </w:p>
    <w:p>
      <w:pPr>
        <w:pStyle w:val="FirstParagraph"/>
      </w:pPr>
      <w:r>
        <w:t xml:space="preserve">At the heart of my career as a Chef is a commitment to excellence, teamwork, and hospitality. I believe that every dish should reflect the care and passion of its creator. In my previous roles, I have prioritized maintaining high standards of hygiene, efficiency, and creativity in the kitchen. My ability to lead a team effectively has been instrumental in ensuring smooth operations and consistent quality, even during peak hours.</w:t>
      </w:r>
    </w:p>
    <w:p>
      <w:pPr>
        <w:pStyle w:val="BodyText"/>
      </w:pPr>
      <w:r>
        <w:t xml:space="preserve">Moreover, I am deeply passionate about experimenting with new flavors and techniques while respecting the integrity of traditional recipes. This balance between innovation and tradition is something I believe is essential for any Chef working in Spain Valencia. Whether it’s perfecting a classic paella or reinventing a local dish with a contemporary twist, I approach every challenge with curiosity and dedication.</w:t>
      </w:r>
    </w:p>
    <w:bookmarkEnd w:id="22"/>
    <w:bookmarkStart w:id="23" w:name="X37684b8861c739c6b5213cf10308cb75f0a4c26"/>
    <w:p>
      <w:pPr>
        <w:pStyle w:val="Heading2"/>
      </w:pPr>
      <w:r>
        <w:t xml:space="preserve">Adapting to the Spanish Culinary Landscape</w:t>
      </w:r>
    </w:p>
    <w:p>
      <w:pPr>
        <w:pStyle w:val="FirstParagraph"/>
      </w:pPr>
      <w:r>
        <w:t xml:space="preserve">One of the qualities that sets me apart as a Chef is my adaptability. I have worked in diverse environments, from international kitchens to niche restaurants, which has honed my ability to thrive in dynamic settings. Spain Valencia’s fast-paced culinary scene will provide an exciting opportunity to apply these skills while learning from the region’s unique approach to cooking.</w:t>
      </w:r>
    </w:p>
    <w:p>
      <w:pPr>
        <w:pStyle w:val="BodyText"/>
      </w:pPr>
      <w:r>
        <w:t xml:space="preserve">I am also well-versed in the cultural and social aspects of Spanish dining. From the importance of family-style meals to the art of pairing dishes with regional wines, I understand how food is woven into the fabric of everyday life. This awareness enables me to create menus that not only satisfy hunger but also tell a story about the culture and people behind them.</w:t>
      </w:r>
    </w:p>
    <w:bookmarkEnd w:id="23"/>
    <w:bookmarkStart w:id="24" w:name="conclusion"/>
    <w:p>
      <w:pPr>
        <w:pStyle w:val="Heading2"/>
      </w:pPr>
      <w:r>
        <w:t xml:space="preserve">Conclusion</w:t>
      </w:r>
    </w:p>
    <w:p>
      <w:pPr>
        <w:pStyle w:val="FirstParagraph"/>
      </w:pPr>
      <w:r>
        <w:t xml:space="preserve">In conclusion, I am confident that my experience, passion for Spanish cuisine, and dedication to excellence make me an ideal candidate for the Chef position in Spain Valencia. I am eager to bring my skills to your kitchen while immersing myself in the rich culinary heritage of this beautiful region. The opportunity to contribute to a team that values innovation, tradition, and hospitality is something I would be honored to pursue.</w:t>
      </w:r>
    </w:p>
    <w:p>
      <w:pPr>
        <w:pStyle w:val="BodyText"/>
      </w:pPr>
      <w:r>
        <w:t xml:space="preserve">Thank you for considering my application. I would welcome the chance to discuss how my background and vision align with your restaurant’s goals. Please feel free to contact me at [Your Phone Number] or [Your Email Address] at your earliest convenience. I look forward to the possibility of working together in Spain Valencia, where food is not just a meal but a celebration of lif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Spain Valencia</dc:title>
  <dc:creator/>
  <cp:keywords/>
  <dcterms:created xsi:type="dcterms:W3CDTF">2026-07-23T00:56:32Z</dcterms:created>
  <dcterms:modified xsi:type="dcterms:W3CDTF">2026-07-23T00:56:32Z</dcterms:modified>
</cp:coreProperties>
</file>

<file path=docProps/custom.xml><?xml version="1.0" encoding="utf-8"?>
<Properties xmlns="http://schemas.openxmlformats.org/officeDocument/2006/custom-properties" xmlns:vt="http://schemas.openxmlformats.org/officeDocument/2006/docPropsVTypes"/>
</file>